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1B69D" w14:textId="77777777" w:rsidR="00183577" w:rsidRPr="007F2C26" w:rsidRDefault="0091005C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2updk92vxkzs" w:colFirst="0" w:colLast="0"/>
      <w:bookmarkEnd w:id="0"/>
      <w:r w:rsidRPr="007F2C26">
        <w:rPr>
          <w:rFonts w:ascii="Times New Roman" w:hAnsi="Times New Roman" w:cs="Times New Roman"/>
          <w:sz w:val="48"/>
          <w:szCs w:val="48"/>
        </w:rPr>
        <w:t>Chapter 2</w:t>
      </w:r>
    </w:p>
    <w:p w14:paraId="6C71B69E" w14:textId="77777777" w:rsidR="00183577" w:rsidRPr="007F2C26" w:rsidRDefault="0091005C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dgpmloaq5j4k" w:colFirst="0" w:colLast="0"/>
      <w:bookmarkEnd w:id="1"/>
      <w:r w:rsidRPr="007F2C26">
        <w:rPr>
          <w:rFonts w:ascii="Times New Roman" w:hAnsi="Times New Roman" w:cs="Times New Roman"/>
          <w:sz w:val="36"/>
          <w:szCs w:val="36"/>
        </w:rPr>
        <w:t>Try It Yourself: Create a Boolean Variable th</w:t>
      </w:r>
      <w:bookmarkStart w:id="2" w:name="_GoBack"/>
      <w:bookmarkEnd w:id="2"/>
      <w:r w:rsidRPr="007F2C26">
        <w:rPr>
          <w:rFonts w:ascii="Times New Roman" w:hAnsi="Times New Roman" w:cs="Times New Roman"/>
          <w:sz w:val="36"/>
          <w:szCs w:val="36"/>
        </w:rPr>
        <w:t>at Represents a Categorical Variable</w:t>
      </w:r>
    </w:p>
    <w:p w14:paraId="6C71B69F" w14:textId="77777777" w:rsidR="00183577" w:rsidRPr="007F2C26" w:rsidRDefault="0091005C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hr0lnih4h2g9" w:colFirst="0" w:colLast="0"/>
      <w:bookmarkEnd w:id="3"/>
      <w:r w:rsidRPr="007F2C26">
        <w:rPr>
          <w:rFonts w:ascii="Times New Roman" w:hAnsi="Times New Roman" w:cs="Times New Roman"/>
          <w:sz w:val="28"/>
          <w:szCs w:val="28"/>
        </w:rPr>
        <w:t>Excel Instructions</w:t>
      </w:r>
    </w:p>
    <w:p w14:paraId="6C71B6A0" w14:textId="77777777" w:rsidR="00183577" w:rsidRDefault="0091005C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vote.csv file in Excel.</w:t>
      </w:r>
    </w:p>
    <w:p w14:paraId="6C71B6A1" w14:textId="703DF4A8" w:rsidR="00183577" w:rsidRDefault="0091005C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e age variable is in Column C and voted is in Column </w:t>
      </w:r>
      <w:r w:rsidR="00834B1C">
        <w:rPr>
          <w:rFonts w:ascii="Times New Roman" w:eastAsia="Times New Roman" w:hAnsi="Times New Roman" w:cs="Times New Roman"/>
          <w:sz w:val="24"/>
          <w:szCs w:val="24"/>
        </w:rPr>
        <w:t>F.</w:t>
      </w:r>
    </w:p>
    <w:p w14:paraId="6C71B6A2" w14:textId="77777777" w:rsidR="00183577" w:rsidRDefault="0091005C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a new column to create the drinking age variable:</w:t>
      </w:r>
    </w:p>
    <w:p w14:paraId="6C71B6A3" w14:textId="77777777" w:rsidR="00183577" w:rsidRDefault="0091005C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-click on Column D and choose Insert.</w:t>
      </w:r>
    </w:p>
    <w:p w14:paraId="6C71B6A4" w14:textId="412292D3" w:rsidR="00183577" w:rsidRDefault="0091005C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tle the new blank Column D “</w:t>
      </w:r>
      <w:proofErr w:type="spellStart"/>
      <w:r w:rsidR="00AD17A5" w:rsidRPr="009737E0">
        <w:rPr>
          <w:rFonts w:ascii="Courier New" w:eastAsia="Times New Roman" w:hAnsi="Courier New" w:cs="Courier New"/>
          <w:sz w:val="24"/>
          <w:szCs w:val="24"/>
        </w:rPr>
        <w:t>drinking_a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.</w:t>
      </w:r>
    </w:p>
    <w:p w14:paraId="6C71B6A5" w14:textId="77777777" w:rsidR="00183577" w:rsidRDefault="0091005C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an IF statement to determine drinking age status:</w:t>
      </w:r>
    </w:p>
    <w:p w14:paraId="6C71B6A6" w14:textId="77777777" w:rsidR="00183577" w:rsidRDefault="0091005C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the following formula in Cell D2: 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F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C2 &gt;= 21, 1, 0)</w:t>
      </w:r>
    </w:p>
    <w:p w14:paraId="6C71B6A7" w14:textId="66678171" w:rsidR="00183577" w:rsidRDefault="0091005C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rag this formula down to the end of the dataset to apply it to all rows.</w:t>
      </w:r>
    </w:p>
    <w:p w14:paraId="6C71B6A8" w14:textId="12F31E42" w:rsidR="00183577" w:rsidRDefault="0091005C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the number of people of drinking age</w:t>
      </w:r>
      <w:r w:rsidR="00834B1C">
        <w:rPr>
          <w:rFonts w:ascii="Times New Roman" w:eastAsia="Times New Roman" w:hAnsi="Times New Roman" w:cs="Times New Roman"/>
          <w:sz w:val="24"/>
          <w:szCs w:val="24"/>
        </w:rPr>
        <w:t xml:space="preserve"> and below it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C71B6A9" w14:textId="77777777" w:rsidR="00183577" w:rsidRDefault="0091005C" w:rsidP="007F2C26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an empty cell, count how many people are of drinking age: </w:t>
      </w:r>
    </w:p>
    <w:p w14:paraId="6C71B6AA" w14:textId="77777777" w:rsidR="00183577" w:rsidRDefault="0091005C" w:rsidP="007F2C26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D:D, 1)</w:t>
      </w:r>
    </w:p>
    <w:p w14:paraId="6C71B6AB" w14:textId="77777777" w:rsidR="00183577" w:rsidRDefault="0091005C" w:rsidP="007F2C26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another cell, count how many people are not of drinking age: </w:t>
      </w:r>
    </w:p>
    <w:p w14:paraId="6C71B6AC" w14:textId="77777777" w:rsidR="00183577" w:rsidRDefault="0091005C" w:rsidP="007F2C26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D:D, 0)</w:t>
      </w:r>
    </w:p>
    <w:p w14:paraId="6C71B6AD" w14:textId="7AE7EBC1" w:rsidR="00183577" w:rsidRDefault="0091005C" w:rsidP="007F2C2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the number of people of drinking age</w:t>
      </w:r>
      <w:r w:rsidR="00834B1C">
        <w:rPr>
          <w:rFonts w:ascii="Times New Roman" w:eastAsia="Times New Roman" w:hAnsi="Times New Roman" w:cs="Times New Roman"/>
          <w:sz w:val="24"/>
          <w:szCs w:val="24"/>
        </w:rPr>
        <w:t xml:space="preserve"> and below 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o voted:</w:t>
      </w:r>
    </w:p>
    <w:p w14:paraId="6C71B6AE" w14:textId="77777777" w:rsidR="00183577" w:rsidRDefault="0091005C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n empty cell, count how many people voted that are of drinking age: 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S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G:G, 1, D:D, 1)</w:t>
      </w:r>
    </w:p>
    <w:p w14:paraId="6C71B6AF" w14:textId="77777777" w:rsidR="00183577" w:rsidRDefault="0091005C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nother cell, count how many people voted that are not of drinking age: 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S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G:G, 1, D:D, 0)</w:t>
      </w:r>
    </w:p>
    <w:p w14:paraId="6C71B6B0" w14:textId="77777777" w:rsidR="00183577" w:rsidRDefault="0091005C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voting percentages:</w:t>
      </w:r>
    </w:p>
    <w:p w14:paraId="6C71B6B1" w14:textId="72993D55" w:rsidR="00183577" w:rsidRDefault="0091005C" w:rsidP="007F2C26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an empty cell, enter the following formula to find the percentage of </w:t>
      </w:r>
      <w:r w:rsidR="00834B1C" w:rsidRPr="00D878B5">
        <w:rPr>
          <w:rFonts w:ascii="Times New Roman" w:eastAsia="Times New Roman" w:hAnsi="Times New Roman" w:cs="Times New Roman"/>
          <w:sz w:val="24"/>
          <w:szCs w:val="24"/>
        </w:rPr>
        <w:t>people of drinking age</w:t>
      </w:r>
      <w:r w:rsidR="00834B1C" w:rsidDel="00834B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ho voted: </w:t>
      </w:r>
    </w:p>
    <w:p w14:paraId="6C71B6B2" w14:textId="77777777" w:rsidR="00183577" w:rsidRDefault="0091005C" w:rsidP="007F2C26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S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G:G, 1, D:D, 1)/COUNTIF(D:D, 1)*100</w:t>
      </w:r>
    </w:p>
    <w:p w14:paraId="6C71B6B3" w14:textId="691662C7" w:rsidR="00183577" w:rsidRDefault="0091005C" w:rsidP="007F2C26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 another cell, enter the following formula to find the percentage of </w:t>
      </w:r>
      <w:r w:rsidR="00834B1C" w:rsidRPr="00D878B5">
        <w:rPr>
          <w:rFonts w:ascii="Times New Roman" w:eastAsia="Times New Roman" w:hAnsi="Times New Roman" w:cs="Times New Roman"/>
          <w:sz w:val="24"/>
          <w:szCs w:val="24"/>
        </w:rPr>
        <w:t>people not of drinking age</w:t>
      </w:r>
      <w:r w:rsidR="00834B1C" w:rsidDel="00834B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ho voted: </w:t>
      </w:r>
    </w:p>
    <w:p w14:paraId="6C71B6B4" w14:textId="77777777" w:rsidR="00183577" w:rsidRDefault="0091005C" w:rsidP="007F2C26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S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G:G, 1, D:D, 0)/COUNTIF(D:D, 0)*100</w:t>
      </w:r>
    </w:p>
    <w:p w14:paraId="6C71B6B5" w14:textId="77777777" w:rsidR="00183577" w:rsidRDefault="0018357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18357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B52E4BA" w16cex:dateUtc="2024-05-16T23:53:00Z"/>
  <w16cex:commentExtensible w16cex:durableId="1A919FAF" w16cex:dateUtc="2024-05-16T23:54:00Z"/>
  <w16cex:commentExtensible w16cex:durableId="3038A6FD" w16cex:dateUtc="2024-05-16T23:54:00Z"/>
  <w16cex:commentExtensible w16cex:durableId="2B59924E" w16cex:dateUtc="2024-05-16T23:54:00Z"/>
  <w16cex:commentExtensible w16cex:durableId="6A10E27C" w16cex:dateUtc="2024-05-16T23:5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3A1FB3"/>
    <w:multiLevelType w:val="multilevel"/>
    <w:tmpl w:val="9F32C6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7O0NDM3NrI0MzJV0lEKTi0uzszPAykwqgUAsFcqniwAAAA="/>
  </w:docVars>
  <w:rsids>
    <w:rsidRoot w:val="00183577"/>
    <w:rsid w:val="00183577"/>
    <w:rsid w:val="00287D04"/>
    <w:rsid w:val="003A0888"/>
    <w:rsid w:val="003D7727"/>
    <w:rsid w:val="0059337A"/>
    <w:rsid w:val="007F2C26"/>
    <w:rsid w:val="00834B1C"/>
    <w:rsid w:val="00856FA9"/>
    <w:rsid w:val="0091005C"/>
    <w:rsid w:val="00957909"/>
    <w:rsid w:val="009737E0"/>
    <w:rsid w:val="00AD17A5"/>
    <w:rsid w:val="00AF4668"/>
    <w:rsid w:val="00D878B5"/>
    <w:rsid w:val="00FD59E2"/>
    <w:rsid w:val="00FF7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1B69D"/>
  <w15:docId w15:val="{9F51DE6B-3B67-49CE-8CA3-646FE4B19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3D77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77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77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7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72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17A5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4B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B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2FC8EA-B5F5-443C-8141-EC708D5524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231677-8699-42E4-A368-F7B70FDE7662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FF4E6E4C-1D3E-473D-89E9-AF42E69A89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3</cp:revision>
  <dcterms:created xsi:type="dcterms:W3CDTF">2024-05-01T15:05:00Z</dcterms:created>
  <dcterms:modified xsi:type="dcterms:W3CDTF">2024-09-1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